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467A2A" w14:textId="77777777" w:rsidR="000348DB" w:rsidRDefault="000348DB" w:rsidP="00156763">
      <w:pPr>
        <w:jc w:val="center"/>
      </w:pPr>
    </w:p>
    <w:p w14:paraId="54C97406" w14:textId="56CACD1A" w:rsidR="000348DB" w:rsidRDefault="000348DB"/>
    <w:p w14:paraId="3D2B404D" w14:textId="32656E6B" w:rsidR="00713163" w:rsidRDefault="00713163"/>
    <w:p w14:paraId="7849D543" w14:textId="36502EFD" w:rsidR="00446349" w:rsidRDefault="00446349"/>
    <w:p w14:paraId="3D277DDF" w14:textId="0AB5B485" w:rsidR="00446349" w:rsidRDefault="00446349"/>
    <w:p w14:paraId="494DED51" w14:textId="6A9C354A" w:rsidR="00446349" w:rsidRDefault="00446349"/>
    <w:p w14:paraId="18E37711" w14:textId="1BBD0A7F" w:rsidR="00ED39EF" w:rsidRPr="00740E87" w:rsidRDefault="00EB121B" w:rsidP="00ED39EF">
      <w:pPr>
        <w:shd w:val="clear" w:color="auto" w:fill="002060"/>
        <w:ind w:left="284"/>
        <w:jc w:val="center"/>
        <w:rPr>
          <w:rFonts w:ascii="Arial Narrow" w:hAnsi="Arial Narrow"/>
          <w:b/>
          <w:sz w:val="28"/>
          <w:szCs w:val="28"/>
        </w:rPr>
      </w:pPr>
      <w:r w:rsidRPr="00740E87">
        <w:rPr>
          <w:rFonts w:ascii="Arial Narrow" w:hAnsi="Arial Narrow"/>
          <w:b/>
          <w:sz w:val="28"/>
          <w:szCs w:val="28"/>
        </w:rPr>
        <w:t>Animal Research Ethics Committee (AREC)</w:t>
      </w:r>
      <w:r w:rsidR="00ED39EF" w:rsidRPr="00740E87">
        <w:rPr>
          <w:rFonts w:ascii="Arial Narrow" w:hAnsi="Arial Narrow"/>
          <w:b/>
          <w:sz w:val="28"/>
          <w:szCs w:val="28"/>
        </w:rPr>
        <w:t xml:space="preserve"> </w:t>
      </w:r>
    </w:p>
    <w:p w14:paraId="6029C294" w14:textId="1A3D84B2" w:rsidR="00F57730" w:rsidRPr="00245A19" w:rsidRDefault="00ED39EF" w:rsidP="003152AA">
      <w:pPr>
        <w:jc w:val="center"/>
        <w:rPr>
          <w:rFonts w:ascii="Arial Narrow" w:hAnsi="Arial Narrow"/>
          <w:b/>
        </w:rPr>
      </w:pPr>
      <w:r w:rsidRPr="00245A19">
        <w:rPr>
          <w:rFonts w:ascii="Arial Narrow" w:hAnsi="Arial Narrow"/>
          <w:b/>
        </w:rPr>
        <w:t xml:space="preserve">POST MORTEM </w:t>
      </w:r>
      <w:r w:rsidR="00F57730" w:rsidRPr="00245A19">
        <w:rPr>
          <w:rFonts w:ascii="Arial Narrow" w:hAnsi="Arial Narrow"/>
          <w:b/>
        </w:rPr>
        <w:t>REPORT TEMPLATE</w:t>
      </w:r>
    </w:p>
    <w:p w14:paraId="1F971AFB" w14:textId="77777777" w:rsidR="00115C1B" w:rsidRPr="00156763" w:rsidRDefault="00115C1B" w:rsidP="00115C1B"/>
    <w:tbl>
      <w:tblPr>
        <w:tblStyle w:val="TableGrid"/>
        <w:tblpPr w:leftFromText="180" w:rightFromText="180" w:vertAnchor="text" w:horzAnchor="margin" w:tblpX="284" w:tblpY="-26"/>
        <w:tblW w:w="10348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4945"/>
        <w:gridCol w:w="5403"/>
      </w:tblGrid>
      <w:tr w:rsidR="006848FF" w:rsidRPr="00740E87" w14:paraId="0234F79E" w14:textId="77777777" w:rsidTr="00156763">
        <w:trPr>
          <w:trHeight w:val="386"/>
        </w:trPr>
        <w:tc>
          <w:tcPr>
            <w:tcW w:w="4945" w:type="dxa"/>
            <w:shd w:val="clear" w:color="auto" w:fill="D9D9D9" w:themeFill="background1" w:themeFillShade="D9"/>
          </w:tcPr>
          <w:p w14:paraId="02F2DBFD" w14:textId="2DAA8144" w:rsidR="006848FF" w:rsidRPr="00740E87" w:rsidRDefault="006848FF" w:rsidP="006848FF">
            <w:pPr>
              <w:spacing w:before="120"/>
              <w:rPr>
                <w:rFonts w:ascii="Arial Narrow" w:hAnsi="Arial Narrow"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bCs/>
                <w:sz w:val="22"/>
                <w:szCs w:val="22"/>
              </w:rPr>
              <w:t>Authority No</w:t>
            </w:r>
            <w:r w:rsidRPr="00740E87">
              <w:rPr>
                <w:rFonts w:ascii="Arial Narrow" w:hAnsi="Arial Narrow"/>
                <w:bCs/>
                <w:sz w:val="22"/>
                <w:szCs w:val="22"/>
              </w:rPr>
              <w:t>:</w:t>
            </w:r>
            <w:r w:rsidR="003C5DE6" w:rsidRPr="00740E87">
              <w:rPr>
                <w:rFonts w:ascii="Arial Narrow" w:hAnsi="Arial Narrow"/>
                <w:b/>
                <w:color w:val="808080" w:themeColor="background1" w:themeShade="80"/>
                <w:sz w:val="22"/>
                <w:szCs w:val="22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358854867"/>
                <w:placeholder>
                  <w:docPart w:val="FCFD8F34D40B4BC19159AFBC97B799F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5403" w:type="dxa"/>
            <w:shd w:val="clear" w:color="auto" w:fill="D9D9D9" w:themeFill="background1" w:themeFillShade="D9"/>
          </w:tcPr>
          <w:p w14:paraId="39EE335B" w14:textId="6E580461" w:rsidR="006848FF" w:rsidRPr="00740E87" w:rsidRDefault="006848FF" w:rsidP="00156763">
            <w:pPr>
              <w:spacing w:before="120"/>
              <w:rPr>
                <w:rFonts w:ascii="Arial Narrow" w:hAnsi="Arial Narrow"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Date of Death:</w:t>
            </w:r>
            <w:r w:rsidR="003C5DE6" w:rsidRPr="00740E87">
              <w:rPr>
                <w:rFonts w:ascii="Arial Narrow" w:hAnsi="Arial Narrow"/>
                <w:b/>
                <w:color w:val="808080" w:themeColor="background1" w:themeShade="80"/>
                <w:sz w:val="22"/>
                <w:szCs w:val="22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2027632422"/>
                <w:placeholder>
                  <w:docPart w:val="6541603D4BA5461AA147C59AD58C3B2B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6848FF" w:rsidRPr="00740E87" w14:paraId="6C61B146" w14:textId="77777777" w:rsidTr="00156763">
        <w:trPr>
          <w:trHeight w:val="435"/>
        </w:trPr>
        <w:tc>
          <w:tcPr>
            <w:tcW w:w="4945" w:type="dxa"/>
            <w:shd w:val="clear" w:color="auto" w:fill="D9D9D9" w:themeFill="background1" w:themeFillShade="D9"/>
          </w:tcPr>
          <w:p w14:paraId="450C0C70" w14:textId="5E4FBE23" w:rsidR="006848FF" w:rsidRPr="00740E87" w:rsidRDefault="006811CA" w:rsidP="006848FF">
            <w:pPr>
              <w:spacing w:before="120"/>
              <w:rPr>
                <w:rFonts w:ascii="Arial Narrow" w:hAnsi="Arial Narrow"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bCs/>
                <w:sz w:val="22"/>
                <w:szCs w:val="22"/>
              </w:rPr>
              <w:t>Date PM Per</w:t>
            </w:r>
            <w:r w:rsidR="006848FF" w:rsidRPr="00740E87">
              <w:rPr>
                <w:rFonts w:ascii="Arial Narrow" w:hAnsi="Arial Narrow"/>
                <w:b/>
                <w:bCs/>
                <w:sz w:val="22"/>
                <w:szCs w:val="22"/>
              </w:rPr>
              <w:t>formed:</w:t>
            </w:r>
            <w:r w:rsidR="003C5DE6" w:rsidRPr="00740E87">
              <w:rPr>
                <w:rFonts w:ascii="Arial Narrow" w:hAnsi="Arial Narrow"/>
                <w:b/>
                <w:color w:val="808080" w:themeColor="background1" w:themeShade="80"/>
                <w:sz w:val="22"/>
                <w:szCs w:val="22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462387632"/>
                <w:placeholder>
                  <w:docPart w:val="6FA33C0BB2B147E39547DE2E44C38B98"/>
                </w:placeholder>
              </w:sdtPr>
              <w:sdtEndPr>
                <w:rPr>
                  <w:rStyle w:val="Strong"/>
                </w:rPr>
              </w:sdtEndPr>
              <w:sdtContent>
                <w:r w:rsidR="0061397E" w:rsidRPr="00740E87">
                  <w:rPr>
                    <w:rFonts w:ascii="Arial Narrow" w:hAnsi="Arial Narrow"/>
                    <w:bCs/>
                    <w:sz w:val="22"/>
                    <w:szCs w:val="22"/>
                  </w:rPr>
                  <w:t xml:space="preserve"> </w:t>
                </w:r>
                <w:sdt>
                  <w:sdtPr>
                    <w:rPr>
                      <w:rFonts w:ascii="Arial Narrow" w:hAnsi="Arial Narrow"/>
                      <w:bCs/>
                      <w:sz w:val="22"/>
                      <w:szCs w:val="22"/>
                    </w:rPr>
                    <w:id w:val="-1221436089"/>
                    <w:placeholder>
                      <w:docPart w:val="12ED7500460C4A029B6103C5E4F55CC8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r w:rsidR="0061397E" w:rsidRPr="00740E87">
                      <w:rPr>
                        <w:rFonts w:ascii="Arial Narrow" w:hAnsi="Arial Narrow"/>
                        <w:color w:val="808080"/>
                        <w:sz w:val="22"/>
                        <w:szCs w:val="22"/>
                      </w:rPr>
                      <w:t>Click here to enter a date.</w:t>
                    </w:r>
                  </w:sdtContent>
                </w:sdt>
                <w:r w:rsidR="0061397E" w:rsidRPr="00740E87">
                  <w:rPr>
                    <w:rStyle w:val="Strong"/>
                    <w:rFonts w:ascii="Arial Narrow" w:hAnsi="Arial Narrow"/>
                    <w:b w:val="0"/>
                    <w:color w:val="808080" w:themeColor="background1" w:themeShade="80"/>
                    <w:sz w:val="22"/>
                    <w:szCs w:val="22"/>
                  </w:rPr>
                  <w:t xml:space="preserve"> </w:t>
                </w:r>
              </w:sdtContent>
            </w:sdt>
          </w:p>
        </w:tc>
        <w:tc>
          <w:tcPr>
            <w:tcW w:w="5403" w:type="dxa"/>
            <w:shd w:val="clear" w:color="auto" w:fill="D9D9D9" w:themeFill="background1" w:themeFillShade="D9"/>
          </w:tcPr>
          <w:p w14:paraId="7A460CB0" w14:textId="0765E482" w:rsidR="006848FF" w:rsidRPr="00740E87" w:rsidRDefault="006848FF" w:rsidP="00156763">
            <w:pPr>
              <w:spacing w:before="120"/>
              <w:rPr>
                <w:rFonts w:ascii="Arial Narrow" w:hAnsi="Arial Narrow"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Animal ID (if applicable):</w:t>
            </w:r>
            <w:r w:rsidR="003C5DE6" w:rsidRPr="00740E87">
              <w:rPr>
                <w:rFonts w:ascii="Arial Narrow" w:hAnsi="Arial Narrow"/>
                <w:b/>
                <w:color w:val="808080" w:themeColor="background1" w:themeShade="80"/>
                <w:sz w:val="22"/>
                <w:szCs w:val="22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2091301372"/>
                <w:placeholder>
                  <w:docPart w:val="483FE61D97D345CEBF2032DA07D47835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6848FF" w:rsidRPr="00740E87" w14:paraId="0F144EA2" w14:textId="77777777" w:rsidTr="00156763">
        <w:trPr>
          <w:trHeight w:val="426"/>
        </w:trPr>
        <w:tc>
          <w:tcPr>
            <w:tcW w:w="4945" w:type="dxa"/>
            <w:shd w:val="clear" w:color="auto" w:fill="D9D9D9" w:themeFill="background1" w:themeFillShade="D9"/>
          </w:tcPr>
          <w:p w14:paraId="7ADAB5A6" w14:textId="57DFE649" w:rsidR="006848FF" w:rsidRPr="00740E87" w:rsidRDefault="006848FF" w:rsidP="006848FF">
            <w:pPr>
              <w:spacing w:before="120" w:after="120"/>
              <w:rPr>
                <w:rFonts w:ascii="Arial Narrow" w:hAnsi="Arial Narrow"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Species:</w:t>
            </w:r>
            <w:r w:rsidR="003C5DE6" w:rsidRPr="00740E87">
              <w:rPr>
                <w:rFonts w:ascii="Arial Narrow" w:hAnsi="Arial Narrow"/>
                <w:b/>
                <w:color w:val="808080" w:themeColor="background1" w:themeShade="80"/>
                <w:sz w:val="22"/>
                <w:szCs w:val="22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1867511461"/>
                <w:placeholder>
                  <w:docPart w:val="FDE601457FF54E04804977CC383704D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5403" w:type="dxa"/>
            <w:shd w:val="clear" w:color="auto" w:fill="D9D9D9" w:themeFill="background1" w:themeFillShade="D9"/>
          </w:tcPr>
          <w:p w14:paraId="33779ED0" w14:textId="0D4F1564" w:rsidR="006848FF" w:rsidRPr="00740E87" w:rsidRDefault="006848FF" w:rsidP="00156763">
            <w:pPr>
              <w:spacing w:before="120" w:after="120"/>
              <w:rPr>
                <w:rFonts w:ascii="Arial Narrow" w:hAnsi="Arial Narrow"/>
                <w:b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Animals Age:</w:t>
            </w:r>
            <w:r w:rsidR="003C5DE6" w:rsidRPr="00740E87">
              <w:rPr>
                <w:rFonts w:ascii="Arial Narrow" w:hAnsi="Arial Narrow"/>
                <w:b/>
                <w:color w:val="808080" w:themeColor="background1" w:themeShade="80"/>
                <w:sz w:val="22"/>
                <w:szCs w:val="22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705182600"/>
                <w:placeholder>
                  <w:docPart w:val="7F0BD9E4E3FA4007B2D52163FCFAD6C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tbl>
      <w:tblPr>
        <w:tblW w:w="1034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99FF"/>
        <w:tblLook w:val="01E0" w:firstRow="1" w:lastRow="1" w:firstColumn="1" w:lastColumn="1" w:noHBand="0" w:noVBand="0"/>
      </w:tblPr>
      <w:tblGrid>
        <w:gridCol w:w="1418"/>
        <w:gridCol w:w="8930"/>
      </w:tblGrid>
      <w:tr w:rsidR="000B407D" w:rsidRPr="00740E87" w14:paraId="7B6215BA" w14:textId="77777777" w:rsidTr="006848FF"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1951C1" w14:textId="77777777" w:rsidR="000B407D" w:rsidRPr="00740E87" w:rsidRDefault="000B407D" w:rsidP="00156763">
            <w:pPr>
              <w:jc w:val="both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bCs/>
                <w:sz w:val="22"/>
                <w:szCs w:val="22"/>
              </w:rPr>
              <w:t>History:</w:t>
            </w:r>
          </w:p>
        </w:tc>
      </w:tr>
      <w:tr w:rsidR="00CC4D8D" w:rsidRPr="00740E87" w14:paraId="7D7AD9EF" w14:textId="77777777" w:rsidTr="006848FF">
        <w:tblPrEx>
          <w:tblBorders>
            <w:top w:val="none" w:sz="0" w:space="0" w:color="auto"/>
          </w:tblBorders>
          <w:shd w:val="pct12" w:color="auto" w:fill="auto"/>
          <w:tblLook w:val="0000" w:firstRow="0" w:lastRow="0" w:firstColumn="0" w:lastColumn="0" w:noHBand="0" w:noVBand="0"/>
        </w:tblPrEx>
        <w:tc>
          <w:tcPr>
            <w:tcW w:w="1418" w:type="dxa"/>
            <w:shd w:val="clear" w:color="auto" w:fill="F2F2F2" w:themeFill="background1" w:themeFillShade="F2"/>
          </w:tcPr>
          <w:p w14:paraId="7CE87EBF" w14:textId="77777777" w:rsidR="00CC4D8D" w:rsidRPr="00740E87" w:rsidRDefault="00CC4D8D" w:rsidP="003F2167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Details</w:t>
            </w:r>
          </w:p>
          <w:p w14:paraId="7E536117" w14:textId="77777777" w:rsidR="00CC4D8D" w:rsidRPr="00740E87" w:rsidRDefault="00CC4D8D" w:rsidP="003F2167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740E87">
              <w:rPr>
                <w:rFonts w:ascii="Arial Narrow" w:hAnsi="Arial Narrow"/>
                <w:sz w:val="22"/>
                <w:szCs w:val="22"/>
              </w:rPr>
              <w:t>(Max 1,000 words)</w:t>
            </w:r>
          </w:p>
        </w:tc>
        <w:tc>
          <w:tcPr>
            <w:tcW w:w="8930" w:type="dxa"/>
          </w:tcPr>
          <w:p w14:paraId="5FC0AB5C" w14:textId="6A4BC443" w:rsidR="00CC4D8D" w:rsidRPr="00740E87" w:rsidRDefault="00245A19" w:rsidP="003F2167">
            <w:pPr>
              <w:pStyle w:val="CommentText"/>
              <w:autoSpaceDE/>
              <w:autoSpaceDN/>
              <w:rPr>
                <w:rFonts w:ascii="Arial Narrow" w:hAnsi="Arial Narrow" w:cs="Times New Roman"/>
                <w:sz w:val="22"/>
                <w:szCs w:val="22"/>
                <w:lang w:val="en-AU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541940994"/>
                <w:placeholder>
                  <w:docPart w:val="B64A51175F1A4BCA9B345251C6F261EB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p w14:paraId="6D07AD24" w14:textId="77777777" w:rsidR="00115C1B" w:rsidRPr="00740E87" w:rsidRDefault="00115C1B" w:rsidP="00115C1B">
      <w:pPr>
        <w:rPr>
          <w:rFonts w:ascii="Arial Narrow" w:hAnsi="Arial Narrow"/>
          <w:sz w:val="22"/>
          <w:szCs w:val="22"/>
        </w:rPr>
      </w:pPr>
    </w:p>
    <w:tbl>
      <w:tblPr>
        <w:tblW w:w="1034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99FF"/>
        <w:tblLook w:val="01E0" w:firstRow="1" w:lastRow="1" w:firstColumn="1" w:lastColumn="1" w:noHBand="0" w:noVBand="0"/>
      </w:tblPr>
      <w:tblGrid>
        <w:gridCol w:w="1418"/>
        <w:gridCol w:w="8930"/>
      </w:tblGrid>
      <w:tr w:rsidR="000B407D" w:rsidRPr="00740E87" w14:paraId="04C91ECE" w14:textId="77777777" w:rsidTr="006848FF"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8A4014" w14:textId="77777777" w:rsidR="000B407D" w:rsidRPr="00740E87" w:rsidRDefault="000B407D" w:rsidP="00156763">
            <w:pPr>
              <w:jc w:val="both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bCs/>
                <w:sz w:val="22"/>
                <w:szCs w:val="22"/>
              </w:rPr>
              <w:t>Findings:</w:t>
            </w:r>
          </w:p>
        </w:tc>
      </w:tr>
      <w:tr w:rsidR="000B407D" w:rsidRPr="00740E87" w14:paraId="223B9AC9" w14:textId="77777777" w:rsidTr="006848FF">
        <w:tblPrEx>
          <w:tblBorders>
            <w:top w:val="none" w:sz="0" w:space="0" w:color="auto"/>
          </w:tblBorders>
          <w:shd w:val="pct12" w:color="auto" w:fill="auto"/>
          <w:tblLook w:val="0000" w:firstRow="0" w:lastRow="0" w:firstColumn="0" w:lastColumn="0" w:noHBand="0" w:noVBand="0"/>
        </w:tblPrEx>
        <w:tc>
          <w:tcPr>
            <w:tcW w:w="1418" w:type="dxa"/>
            <w:shd w:val="clear" w:color="auto" w:fill="F2F2F2" w:themeFill="background1" w:themeFillShade="F2"/>
          </w:tcPr>
          <w:p w14:paraId="32AF68A7" w14:textId="77777777" w:rsidR="000B407D" w:rsidRPr="00740E87" w:rsidRDefault="000B407D" w:rsidP="003F2167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Description</w:t>
            </w:r>
          </w:p>
          <w:p w14:paraId="0E4EA1C4" w14:textId="77777777" w:rsidR="000B407D" w:rsidRPr="00740E87" w:rsidRDefault="000B407D" w:rsidP="003F2167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740E87">
              <w:rPr>
                <w:rFonts w:ascii="Arial Narrow" w:hAnsi="Arial Narrow"/>
                <w:sz w:val="22"/>
                <w:szCs w:val="22"/>
              </w:rPr>
              <w:t>(Max 1,000 words)</w:t>
            </w:r>
          </w:p>
        </w:tc>
        <w:tc>
          <w:tcPr>
            <w:tcW w:w="8930" w:type="dxa"/>
          </w:tcPr>
          <w:p w14:paraId="79A0A089" w14:textId="48D39B2D" w:rsidR="000B407D" w:rsidRPr="00740E87" w:rsidRDefault="00245A19" w:rsidP="003F2167">
            <w:pPr>
              <w:pStyle w:val="CommentText"/>
              <w:autoSpaceDE/>
              <w:autoSpaceDN/>
              <w:rPr>
                <w:rFonts w:ascii="Arial Narrow" w:hAnsi="Arial Narrow" w:cs="Times New Roman"/>
                <w:sz w:val="22"/>
                <w:szCs w:val="22"/>
                <w:lang w:val="en-AU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1066415637"/>
                <w:placeholder>
                  <w:docPart w:val="9E98FFE941934DEABA9C35AB52575268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p w14:paraId="63ADE3F7" w14:textId="77777777" w:rsidR="000B407D" w:rsidRPr="00740E87" w:rsidRDefault="000B407D" w:rsidP="00115C1B">
      <w:pPr>
        <w:rPr>
          <w:rFonts w:ascii="Arial Narrow" w:hAnsi="Arial Narrow"/>
          <w:sz w:val="22"/>
          <w:szCs w:val="22"/>
        </w:rPr>
      </w:pPr>
    </w:p>
    <w:tbl>
      <w:tblPr>
        <w:tblW w:w="1034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99FF"/>
        <w:tblLook w:val="01E0" w:firstRow="1" w:lastRow="1" w:firstColumn="1" w:lastColumn="1" w:noHBand="0" w:noVBand="0"/>
      </w:tblPr>
      <w:tblGrid>
        <w:gridCol w:w="1418"/>
        <w:gridCol w:w="8930"/>
      </w:tblGrid>
      <w:tr w:rsidR="000B407D" w:rsidRPr="00740E87" w14:paraId="649C51AA" w14:textId="77777777" w:rsidTr="006848FF"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0F577E" w14:textId="77777777" w:rsidR="000B407D" w:rsidRPr="00740E87" w:rsidRDefault="000B407D" w:rsidP="00156763">
            <w:pPr>
              <w:jc w:val="both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bCs/>
                <w:sz w:val="22"/>
                <w:szCs w:val="22"/>
              </w:rPr>
              <w:t>Provisional Diagnosis:</w:t>
            </w:r>
          </w:p>
        </w:tc>
      </w:tr>
      <w:tr w:rsidR="00CC4D8D" w:rsidRPr="00740E87" w14:paraId="4F78A986" w14:textId="77777777" w:rsidTr="006848FF">
        <w:tblPrEx>
          <w:tblBorders>
            <w:top w:val="none" w:sz="0" w:space="0" w:color="auto"/>
          </w:tblBorders>
          <w:shd w:val="pct12" w:color="auto" w:fill="auto"/>
          <w:tblLook w:val="0000" w:firstRow="0" w:lastRow="0" w:firstColumn="0" w:lastColumn="0" w:noHBand="0" w:noVBand="0"/>
        </w:tblPrEx>
        <w:tc>
          <w:tcPr>
            <w:tcW w:w="1418" w:type="dxa"/>
            <w:shd w:val="clear" w:color="auto" w:fill="F2F2F2" w:themeFill="background1" w:themeFillShade="F2"/>
          </w:tcPr>
          <w:p w14:paraId="5BF5DF3E" w14:textId="77777777" w:rsidR="00CC4D8D" w:rsidRPr="00740E87" w:rsidRDefault="00CC4D8D" w:rsidP="003F2167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Details</w:t>
            </w:r>
          </w:p>
          <w:p w14:paraId="02822A5D" w14:textId="77777777" w:rsidR="00CC4D8D" w:rsidRPr="00740E87" w:rsidRDefault="00CC4D8D" w:rsidP="003F2167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740E87">
              <w:rPr>
                <w:rFonts w:ascii="Arial Narrow" w:hAnsi="Arial Narrow"/>
                <w:sz w:val="22"/>
                <w:szCs w:val="22"/>
              </w:rPr>
              <w:t>(Max 1,000 words)</w:t>
            </w:r>
          </w:p>
        </w:tc>
        <w:tc>
          <w:tcPr>
            <w:tcW w:w="8930" w:type="dxa"/>
          </w:tcPr>
          <w:p w14:paraId="569FE748" w14:textId="5F5D4569" w:rsidR="00CC4D8D" w:rsidRPr="00740E87" w:rsidRDefault="00245A19" w:rsidP="003F2167">
            <w:pPr>
              <w:pStyle w:val="CommentText"/>
              <w:autoSpaceDE/>
              <w:autoSpaceDN/>
              <w:rPr>
                <w:rFonts w:ascii="Arial Narrow" w:hAnsi="Arial Narrow" w:cs="Times New Roman"/>
                <w:sz w:val="22"/>
                <w:szCs w:val="22"/>
                <w:lang w:val="en-AU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477724729"/>
                <w:placeholder>
                  <w:docPart w:val="78B17957898844D3B052940C622EB20D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p w14:paraId="630C4787" w14:textId="77777777" w:rsidR="000B407D" w:rsidRPr="00740E87" w:rsidRDefault="000B407D" w:rsidP="00115C1B">
      <w:pPr>
        <w:rPr>
          <w:rFonts w:ascii="Arial Narrow" w:hAnsi="Arial Narrow"/>
          <w:sz w:val="22"/>
          <w:szCs w:val="22"/>
        </w:rPr>
      </w:pPr>
    </w:p>
    <w:tbl>
      <w:tblPr>
        <w:tblW w:w="1034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99FF"/>
        <w:tblLook w:val="01E0" w:firstRow="1" w:lastRow="1" w:firstColumn="1" w:lastColumn="1" w:noHBand="0" w:noVBand="0"/>
      </w:tblPr>
      <w:tblGrid>
        <w:gridCol w:w="1418"/>
        <w:gridCol w:w="8930"/>
      </w:tblGrid>
      <w:tr w:rsidR="000B407D" w:rsidRPr="00740E87" w14:paraId="316422CB" w14:textId="77777777" w:rsidTr="006848FF"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20FBAE" w14:textId="77777777" w:rsidR="000B407D" w:rsidRPr="00740E87" w:rsidRDefault="001A4CA0" w:rsidP="00156763">
            <w:pPr>
              <w:jc w:val="both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bCs/>
                <w:sz w:val="22"/>
                <w:szCs w:val="22"/>
              </w:rPr>
              <w:t>Specimen</w:t>
            </w:r>
            <w:r w:rsidR="000B407D" w:rsidRPr="00740E87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Collected:</w:t>
            </w:r>
          </w:p>
        </w:tc>
      </w:tr>
      <w:tr w:rsidR="00CC4D8D" w:rsidRPr="00740E87" w14:paraId="4F0427AC" w14:textId="77777777" w:rsidTr="006848FF">
        <w:tblPrEx>
          <w:tblBorders>
            <w:top w:val="none" w:sz="0" w:space="0" w:color="auto"/>
          </w:tblBorders>
          <w:shd w:val="pct12" w:color="auto" w:fill="auto"/>
          <w:tblLook w:val="0000" w:firstRow="0" w:lastRow="0" w:firstColumn="0" w:lastColumn="0" w:noHBand="0" w:noVBand="0"/>
        </w:tblPrEx>
        <w:tc>
          <w:tcPr>
            <w:tcW w:w="1418" w:type="dxa"/>
            <w:shd w:val="clear" w:color="auto" w:fill="F2F2F2" w:themeFill="background1" w:themeFillShade="F2"/>
          </w:tcPr>
          <w:p w14:paraId="6997A4C1" w14:textId="77777777" w:rsidR="00CC4D8D" w:rsidRPr="00740E87" w:rsidRDefault="00CC4D8D" w:rsidP="003F2167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Details</w:t>
            </w:r>
          </w:p>
          <w:p w14:paraId="7998663D" w14:textId="77777777" w:rsidR="00CC4D8D" w:rsidRPr="00740E87" w:rsidRDefault="00CC4D8D" w:rsidP="003F2167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740E87">
              <w:rPr>
                <w:rFonts w:ascii="Arial Narrow" w:hAnsi="Arial Narrow"/>
                <w:sz w:val="22"/>
                <w:szCs w:val="22"/>
              </w:rPr>
              <w:t>(Max 1,000 words)</w:t>
            </w:r>
          </w:p>
        </w:tc>
        <w:tc>
          <w:tcPr>
            <w:tcW w:w="8930" w:type="dxa"/>
          </w:tcPr>
          <w:p w14:paraId="6697221A" w14:textId="63F8854B" w:rsidR="00CC4D8D" w:rsidRPr="00740E87" w:rsidRDefault="00245A19" w:rsidP="003F2167">
            <w:pPr>
              <w:pStyle w:val="CommentText"/>
              <w:autoSpaceDE/>
              <w:autoSpaceDN/>
              <w:rPr>
                <w:rFonts w:ascii="Arial Narrow" w:hAnsi="Arial Narrow" w:cs="Times New Roman"/>
                <w:sz w:val="22"/>
                <w:szCs w:val="22"/>
                <w:lang w:val="en-AU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1018316736"/>
                <w:placeholder>
                  <w:docPart w:val="550C69D864B84A9491ECB79800E5A81E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p w14:paraId="6D72BE5C" w14:textId="77777777" w:rsidR="000B407D" w:rsidRPr="00740E87" w:rsidRDefault="000B407D" w:rsidP="00115C1B">
      <w:pPr>
        <w:rPr>
          <w:rFonts w:ascii="Arial Narrow" w:hAnsi="Arial Narrow"/>
          <w:sz w:val="22"/>
          <w:szCs w:val="22"/>
        </w:rPr>
      </w:pPr>
    </w:p>
    <w:tbl>
      <w:tblPr>
        <w:tblW w:w="1034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99FF"/>
        <w:tblLook w:val="01E0" w:firstRow="1" w:lastRow="1" w:firstColumn="1" w:lastColumn="1" w:noHBand="0" w:noVBand="0"/>
      </w:tblPr>
      <w:tblGrid>
        <w:gridCol w:w="1418"/>
        <w:gridCol w:w="8930"/>
      </w:tblGrid>
      <w:tr w:rsidR="000B407D" w:rsidRPr="00740E87" w14:paraId="5169E908" w14:textId="77777777" w:rsidTr="006848FF"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FDB732" w14:textId="77777777" w:rsidR="000B407D" w:rsidRPr="00740E87" w:rsidRDefault="001A4CA0" w:rsidP="00156763">
            <w:pPr>
              <w:jc w:val="both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bCs/>
                <w:sz w:val="22"/>
                <w:szCs w:val="22"/>
              </w:rPr>
              <w:t>Examinations</w:t>
            </w:r>
            <w:r w:rsidR="00DB1C89" w:rsidRPr="00740E87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Performed</w:t>
            </w:r>
            <w:r w:rsidR="000B407D" w:rsidRPr="00740E87">
              <w:rPr>
                <w:rFonts w:ascii="Arial Narrow" w:hAnsi="Arial Narrow"/>
                <w:b/>
                <w:bCs/>
                <w:sz w:val="22"/>
                <w:szCs w:val="22"/>
              </w:rPr>
              <w:t>:</w:t>
            </w:r>
          </w:p>
        </w:tc>
      </w:tr>
      <w:tr w:rsidR="00CC4D8D" w:rsidRPr="00740E87" w14:paraId="40F65026" w14:textId="77777777" w:rsidTr="006848FF">
        <w:tblPrEx>
          <w:tblBorders>
            <w:top w:val="none" w:sz="0" w:space="0" w:color="auto"/>
          </w:tblBorders>
          <w:shd w:val="pct12" w:color="auto" w:fill="auto"/>
          <w:tblLook w:val="0000" w:firstRow="0" w:lastRow="0" w:firstColumn="0" w:lastColumn="0" w:noHBand="0" w:noVBand="0"/>
        </w:tblPrEx>
        <w:tc>
          <w:tcPr>
            <w:tcW w:w="1418" w:type="dxa"/>
            <w:shd w:val="clear" w:color="auto" w:fill="F2F2F2" w:themeFill="background1" w:themeFillShade="F2"/>
          </w:tcPr>
          <w:p w14:paraId="671DB903" w14:textId="77777777" w:rsidR="00CC4D8D" w:rsidRPr="00740E87" w:rsidRDefault="00CC4D8D" w:rsidP="003F2167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Details</w:t>
            </w:r>
          </w:p>
          <w:p w14:paraId="7A4F9183" w14:textId="77777777" w:rsidR="00CC4D8D" w:rsidRPr="00740E87" w:rsidRDefault="00CC4D8D" w:rsidP="003F2167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740E87">
              <w:rPr>
                <w:rFonts w:ascii="Arial Narrow" w:hAnsi="Arial Narrow"/>
                <w:sz w:val="22"/>
                <w:szCs w:val="22"/>
              </w:rPr>
              <w:t>(Max 1,000 words)</w:t>
            </w:r>
          </w:p>
        </w:tc>
        <w:tc>
          <w:tcPr>
            <w:tcW w:w="8930" w:type="dxa"/>
          </w:tcPr>
          <w:p w14:paraId="598E3E3B" w14:textId="6688CE24" w:rsidR="00CC4D8D" w:rsidRPr="00740E87" w:rsidRDefault="00245A19" w:rsidP="003F2167">
            <w:pPr>
              <w:pStyle w:val="CommentText"/>
              <w:autoSpaceDE/>
              <w:autoSpaceDN/>
              <w:rPr>
                <w:rFonts w:ascii="Arial Narrow" w:hAnsi="Arial Narrow" w:cs="Times New Roman"/>
                <w:sz w:val="22"/>
                <w:szCs w:val="22"/>
                <w:lang w:val="en-AU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06010085"/>
                <w:placeholder>
                  <w:docPart w:val="69AC7952392E4EBE8B96C4D05669C13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bookmarkStart w:id="0" w:name="_GoBack"/>
        <w:bookmarkEnd w:id="0"/>
      </w:tr>
    </w:tbl>
    <w:p w14:paraId="446D9F2A" w14:textId="77777777" w:rsidR="00500444" w:rsidRPr="00740E87" w:rsidRDefault="00500444" w:rsidP="00115C1B">
      <w:pPr>
        <w:rPr>
          <w:rFonts w:ascii="Arial Narrow" w:hAnsi="Arial Narrow"/>
          <w:sz w:val="22"/>
          <w:szCs w:val="22"/>
        </w:rPr>
      </w:pPr>
    </w:p>
    <w:tbl>
      <w:tblPr>
        <w:tblW w:w="1034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99FF"/>
        <w:tblLook w:val="01E0" w:firstRow="1" w:lastRow="1" w:firstColumn="1" w:lastColumn="1" w:noHBand="0" w:noVBand="0"/>
      </w:tblPr>
      <w:tblGrid>
        <w:gridCol w:w="1418"/>
        <w:gridCol w:w="8930"/>
      </w:tblGrid>
      <w:tr w:rsidR="000B407D" w:rsidRPr="00740E87" w14:paraId="13D5034A" w14:textId="77777777" w:rsidTr="006848FF"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7FF489" w14:textId="77777777" w:rsidR="000B407D" w:rsidRPr="00740E87" w:rsidRDefault="00500444" w:rsidP="00156763">
            <w:pPr>
              <w:spacing w:before="120"/>
              <w:jc w:val="both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740E87">
              <w:rPr>
                <w:rFonts w:ascii="Arial Narrow" w:hAnsi="Arial Narrow"/>
                <w:sz w:val="22"/>
                <w:szCs w:val="22"/>
              </w:rPr>
              <w:br w:type="page"/>
            </w:r>
            <w:r w:rsidR="00DB1C89" w:rsidRPr="00740E87">
              <w:rPr>
                <w:rFonts w:ascii="Arial Narrow" w:hAnsi="Arial Narrow"/>
                <w:b/>
                <w:bCs/>
                <w:sz w:val="22"/>
                <w:szCs w:val="22"/>
              </w:rPr>
              <w:t>Final Diagnosis</w:t>
            </w:r>
            <w:r w:rsidR="000B407D" w:rsidRPr="00740E87">
              <w:rPr>
                <w:rFonts w:ascii="Arial Narrow" w:hAnsi="Arial Narrow"/>
                <w:b/>
                <w:bCs/>
                <w:sz w:val="22"/>
                <w:szCs w:val="22"/>
              </w:rPr>
              <w:t>:</w:t>
            </w:r>
          </w:p>
        </w:tc>
      </w:tr>
      <w:tr w:rsidR="000B407D" w:rsidRPr="00740E87" w14:paraId="5A8B525C" w14:textId="77777777" w:rsidTr="006848FF">
        <w:tblPrEx>
          <w:tblBorders>
            <w:top w:val="none" w:sz="0" w:space="0" w:color="auto"/>
          </w:tblBorders>
          <w:shd w:val="pct12" w:color="auto" w:fill="auto"/>
          <w:tblLook w:val="0000" w:firstRow="0" w:lastRow="0" w:firstColumn="0" w:lastColumn="0" w:noHBand="0" w:noVBand="0"/>
        </w:tblPrEx>
        <w:tc>
          <w:tcPr>
            <w:tcW w:w="1418" w:type="dxa"/>
            <w:shd w:val="clear" w:color="auto" w:fill="F2F2F2" w:themeFill="background1" w:themeFillShade="F2"/>
          </w:tcPr>
          <w:p w14:paraId="6DEBE75A" w14:textId="77777777" w:rsidR="000B407D" w:rsidRPr="00740E87" w:rsidRDefault="000B407D" w:rsidP="003F2167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Details</w:t>
            </w:r>
          </w:p>
          <w:p w14:paraId="0E174DC0" w14:textId="77777777" w:rsidR="000B407D" w:rsidRPr="00740E87" w:rsidRDefault="000B407D" w:rsidP="003F2167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740E87">
              <w:rPr>
                <w:rFonts w:ascii="Arial Narrow" w:hAnsi="Arial Narrow"/>
                <w:sz w:val="22"/>
                <w:szCs w:val="22"/>
              </w:rPr>
              <w:t>(Max 1,000 words)</w:t>
            </w:r>
          </w:p>
        </w:tc>
        <w:tc>
          <w:tcPr>
            <w:tcW w:w="8930" w:type="dxa"/>
          </w:tcPr>
          <w:p w14:paraId="2F0E8183" w14:textId="45D5F389" w:rsidR="000B407D" w:rsidRPr="00740E87" w:rsidRDefault="00245A19" w:rsidP="003F2167">
            <w:pPr>
              <w:pStyle w:val="CommentText"/>
              <w:autoSpaceDE/>
              <w:autoSpaceDN/>
              <w:rPr>
                <w:rFonts w:ascii="Arial Narrow" w:hAnsi="Arial Narrow" w:cs="Times New Roman"/>
                <w:sz w:val="22"/>
                <w:szCs w:val="22"/>
                <w:lang w:val="en-AU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873766937"/>
                <w:placeholder>
                  <w:docPart w:val="19080BCEE40A41ECB860E20E456C7C80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p w14:paraId="2DE3701C" w14:textId="77777777" w:rsidR="000B407D" w:rsidRPr="00740E87" w:rsidRDefault="000B407D" w:rsidP="00115C1B">
      <w:pPr>
        <w:rPr>
          <w:rFonts w:ascii="Arial Narrow" w:hAnsi="Arial Narrow"/>
          <w:sz w:val="22"/>
          <w:szCs w:val="22"/>
        </w:rPr>
      </w:pPr>
    </w:p>
    <w:p w14:paraId="0950B01A" w14:textId="77777777" w:rsidR="00500444" w:rsidRPr="00740E87" w:rsidRDefault="00CF00B4" w:rsidP="006848FF">
      <w:pPr>
        <w:spacing w:after="120"/>
        <w:ind w:left="284" w:right="-1956"/>
        <w:rPr>
          <w:rFonts w:ascii="Arial Narrow" w:hAnsi="Arial Narrow"/>
          <w:sz w:val="22"/>
          <w:szCs w:val="22"/>
        </w:rPr>
      </w:pPr>
      <w:r w:rsidRPr="00740E87">
        <w:rPr>
          <w:rFonts w:ascii="Arial Narrow" w:hAnsi="Arial Narrow"/>
          <w:sz w:val="22"/>
          <w:szCs w:val="22"/>
        </w:rPr>
        <w:t>Signature of the Veterinarian</w:t>
      </w:r>
      <w:r w:rsidR="006848FF" w:rsidRPr="00740E87">
        <w:rPr>
          <w:rFonts w:ascii="Arial Narrow" w:hAnsi="Arial Narrow"/>
          <w:sz w:val="22"/>
          <w:szCs w:val="22"/>
        </w:rPr>
        <w:t>, or suitably qualified person,</w:t>
      </w:r>
      <w:r w:rsidRPr="00740E87">
        <w:rPr>
          <w:rFonts w:ascii="Arial Narrow" w:hAnsi="Arial Narrow"/>
          <w:sz w:val="22"/>
          <w:szCs w:val="22"/>
        </w:rPr>
        <w:t xml:space="preserve"> </w:t>
      </w:r>
      <w:r w:rsidR="006848FF" w:rsidRPr="00740E87">
        <w:rPr>
          <w:rFonts w:ascii="Arial Narrow" w:hAnsi="Arial Narrow"/>
          <w:sz w:val="22"/>
          <w:szCs w:val="22"/>
        </w:rPr>
        <w:t xml:space="preserve">who conducted </w:t>
      </w:r>
      <w:r w:rsidR="00156E41" w:rsidRPr="00740E87">
        <w:rPr>
          <w:rFonts w:ascii="Arial Narrow" w:hAnsi="Arial Narrow"/>
          <w:sz w:val="22"/>
          <w:szCs w:val="22"/>
        </w:rPr>
        <w:t>this</w:t>
      </w:r>
      <w:r w:rsidRPr="00740E87">
        <w:rPr>
          <w:rFonts w:ascii="Arial Narrow" w:hAnsi="Arial Narrow"/>
          <w:sz w:val="22"/>
          <w:szCs w:val="22"/>
        </w:rPr>
        <w:t xml:space="preserve"> Post Mortem:</w:t>
      </w:r>
    </w:p>
    <w:tbl>
      <w:tblPr>
        <w:tblStyle w:val="TableGrid"/>
        <w:tblW w:w="10348" w:type="dxa"/>
        <w:tblInd w:w="250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311"/>
        <w:gridCol w:w="1193"/>
        <w:gridCol w:w="1396"/>
        <w:gridCol w:w="2151"/>
        <w:gridCol w:w="1092"/>
        <w:gridCol w:w="484"/>
        <w:gridCol w:w="2721"/>
      </w:tblGrid>
      <w:tr w:rsidR="00500444" w:rsidRPr="00740E87" w14:paraId="7299CE9D" w14:textId="77777777" w:rsidTr="006848FF">
        <w:tc>
          <w:tcPr>
            <w:tcW w:w="1311" w:type="dxa"/>
            <w:shd w:val="clear" w:color="auto" w:fill="D9D9D9" w:themeFill="background1" w:themeFillShade="D9"/>
          </w:tcPr>
          <w:p w14:paraId="77808552" w14:textId="77777777" w:rsidR="00500444" w:rsidRPr="00740E87" w:rsidRDefault="00500444" w:rsidP="00115C1B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Title</w:t>
            </w:r>
          </w:p>
        </w:tc>
        <w:tc>
          <w:tcPr>
            <w:tcW w:w="1193" w:type="dxa"/>
            <w:shd w:val="clear" w:color="auto" w:fill="auto"/>
          </w:tcPr>
          <w:p w14:paraId="18879D9E" w14:textId="1C96DC71" w:rsidR="00500444" w:rsidRPr="00740E87" w:rsidRDefault="00245A19" w:rsidP="00115C1B">
            <w:pPr>
              <w:rPr>
                <w:rFonts w:ascii="Arial Narrow" w:hAnsi="Arial Narrow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336231024"/>
                <w:placeholder>
                  <w:docPart w:val="C245FFB614A14B678F745503ACE5525B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1396" w:type="dxa"/>
            <w:shd w:val="clear" w:color="auto" w:fill="D9D9D9" w:themeFill="background1" w:themeFillShade="D9"/>
          </w:tcPr>
          <w:p w14:paraId="25B66F92" w14:textId="77777777" w:rsidR="00500444" w:rsidRPr="00740E87" w:rsidRDefault="00500444" w:rsidP="00115C1B">
            <w:pPr>
              <w:rPr>
                <w:rFonts w:ascii="Arial Narrow" w:hAnsi="Arial Narrow"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First</w:t>
            </w:r>
            <w:r w:rsidRPr="00740E8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40E87">
              <w:rPr>
                <w:rFonts w:ascii="Arial Narrow" w:hAnsi="Arial Narrow"/>
                <w:b/>
                <w:sz w:val="22"/>
                <w:szCs w:val="22"/>
              </w:rPr>
              <w:t>Name</w:t>
            </w:r>
          </w:p>
        </w:tc>
        <w:tc>
          <w:tcPr>
            <w:tcW w:w="2151" w:type="dxa"/>
            <w:shd w:val="clear" w:color="auto" w:fill="auto"/>
          </w:tcPr>
          <w:p w14:paraId="62E2FE37" w14:textId="2EC46BC4" w:rsidR="00500444" w:rsidRPr="00740E87" w:rsidRDefault="00245A19" w:rsidP="00115C1B">
            <w:pPr>
              <w:rPr>
                <w:rFonts w:ascii="Arial Narrow" w:hAnsi="Arial Narrow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1591074700"/>
                <w:placeholder>
                  <w:docPart w:val="7D8B1D2A341F4CA4A0B25605748B72A0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1576" w:type="dxa"/>
            <w:gridSpan w:val="2"/>
            <w:shd w:val="clear" w:color="auto" w:fill="D9D9D9" w:themeFill="background1" w:themeFillShade="D9"/>
          </w:tcPr>
          <w:p w14:paraId="393F7D71" w14:textId="77777777" w:rsidR="00500444" w:rsidRPr="00740E87" w:rsidRDefault="00500444" w:rsidP="00115C1B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Last Name</w:t>
            </w:r>
          </w:p>
        </w:tc>
        <w:tc>
          <w:tcPr>
            <w:tcW w:w="2721" w:type="dxa"/>
            <w:shd w:val="clear" w:color="auto" w:fill="auto"/>
          </w:tcPr>
          <w:p w14:paraId="53BC1C62" w14:textId="0599A177" w:rsidR="00500444" w:rsidRPr="00740E87" w:rsidRDefault="00245A19" w:rsidP="00115C1B">
            <w:pPr>
              <w:rPr>
                <w:rFonts w:ascii="Arial Narrow" w:hAnsi="Arial Narrow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746649154"/>
                <w:placeholder>
                  <w:docPart w:val="C2760FBF89384A3E81FEA1923CB96C56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500444" w:rsidRPr="00740E87" w14:paraId="554012AD" w14:textId="77777777" w:rsidTr="006848FF">
        <w:trPr>
          <w:trHeight w:val="664"/>
        </w:trPr>
        <w:tc>
          <w:tcPr>
            <w:tcW w:w="1311" w:type="dxa"/>
            <w:shd w:val="clear" w:color="auto" w:fill="D9D9D9" w:themeFill="background1" w:themeFillShade="D9"/>
          </w:tcPr>
          <w:p w14:paraId="11985646" w14:textId="77777777" w:rsidR="00500444" w:rsidRPr="00740E87" w:rsidRDefault="00500444" w:rsidP="00115C1B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Position</w:t>
            </w:r>
          </w:p>
        </w:tc>
        <w:tc>
          <w:tcPr>
            <w:tcW w:w="9037" w:type="dxa"/>
            <w:gridSpan w:val="6"/>
            <w:shd w:val="clear" w:color="auto" w:fill="auto"/>
          </w:tcPr>
          <w:p w14:paraId="1C326B03" w14:textId="65495025" w:rsidR="00500444" w:rsidRPr="00740E87" w:rsidRDefault="00245A19" w:rsidP="00115C1B">
            <w:pPr>
              <w:rPr>
                <w:rFonts w:ascii="Arial Narrow" w:hAnsi="Arial Narrow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587728183"/>
                <w:placeholder>
                  <w:docPart w:val="30E6CF59A97F4DFCB5A5F2A583CB48D8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C5DE6" w:rsidRPr="00740E8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500444" w:rsidRPr="00740E87" w14:paraId="652D54DE" w14:textId="77777777" w:rsidTr="00245A19">
        <w:trPr>
          <w:trHeight w:val="488"/>
        </w:trPr>
        <w:tc>
          <w:tcPr>
            <w:tcW w:w="1311" w:type="dxa"/>
            <w:shd w:val="clear" w:color="auto" w:fill="D9D9D9" w:themeFill="background1" w:themeFillShade="D9"/>
          </w:tcPr>
          <w:p w14:paraId="161966B8" w14:textId="77777777" w:rsidR="00500444" w:rsidRPr="00740E87" w:rsidRDefault="00500444" w:rsidP="003F2167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Signature</w:t>
            </w:r>
          </w:p>
        </w:tc>
        <w:tc>
          <w:tcPr>
            <w:tcW w:w="4740" w:type="dxa"/>
            <w:gridSpan w:val="3"/>
            <w:shd w:val="clear" w:color="auto" w:fill="auto"/>
          </w:tcPr>
          <w:p w14:paraId="67865B96" w14:textId="77777777" w:rsidR="00500444" w:rsidRPr="00740E87" w:rsidRDefault="00500444" w:rsidP="00BF3F03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92" w:type="dxa"/>
            <w:shd w:val="clear" w:color="auto" w:fill="D9D9D9" w:themeFill="background1" w:themeFillShade="D9"/>
          </w:tcPr>
          <w:p w14:paraId="287472EB" w14:textId="77777777" w:rsidR="00500444" w:rsidRPr="00740E87" w:rsidRDefault="00500444" w:rsidP="003F2167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740E87">
              <w:rPr>
                <w:rFonts w:ascii="Arial Narrow" w:hAnsi="Arial Narrow"/>
                <w:b/>
                <w:sz w:val="22"/>
                <w:szCs w:val="22"/>
              </w:rPr>
              <w:t>Date</w:t>
            </w:r>
          </w:p>
        </w:tc>
        <w:tc>
          <w:tcPr>
            <w:tcW w:w="3205" w:type="dxa"/>
            <w:gridSpan w:val="2"/>
            <w:shd w:val="clear" w:color="auto" w:fill="auto"/>
          </w:tcPr>
          <w:p w14:paraId="16696AA7" w14:textId="7649970E" w:rsidR="00500444" w:rsidRPr="00740E87" w:rsidRDefault="00245A19" w:rsidP="00BF3F03">
            <w:pPr>
              <w:rPr>
                <w:rFonts w:ascii="Arial Narrow" w:hAnsi="Arial Narrow"/>
                <w:sz w:val="22"/>
                <w:szCs w:val="22"/>
              </w:rPr>
            </w:pPr>
            <w:sdt>
              <w:sdtPr>
                <w:rPr>
                  <w:rFonts w:ascii="Arial Narrow" w:hAnsi="Arial Narrow"/>
                  <w:bCs/>
                  <w:sz w:val="22"/>
                  <w:szCs w:val="22"/>
                </w:rPr>
                <w:id w:val="31938394"/>
                <w:placeholder>
                  <w:docPart w:val="5AE1690482EA4C1EA28A6469BB631D9B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C5DE6" w:rsidRPr="00740E87">
                  <w:rPr>
                    <w:rFonts w:ascii="Arial Narrow" w:hAnsi="Arial Narrow"/>
                    <w:color w:val="808080"/>
                    <w:sz w:val="22"/>
                    <w:szCs w:val="22"/>
                  </w:rPr>
                  <w:t>Click here to enter a date.</w:t>
                </w:r>
              </w:sdtContent>
            </w:sdt>
          </w:p>
        </w:tc>
      </w:tr>
    </w:tbl>
    <w:p w14:paraId="171DBE70" w14:textId="77777777" w:rsidR="000348DB" w:rsidRPr="00740E87" w:rsidRDefault="000348DB" w:rsidP="00BF3F03">
      <w:pPr>
        <w:rPr>
          <w:rFonts w:ascii="Arial Narrow" w:hAnsi="Arial Narrow"/>
          <w:sz w:val="22"/>
          <w:szCs w:val="22"/>
        </w:rPr>
      </w:pPr>
    </w:p>
    <w:sectPr w:rsidR="000348DB" w:rsidRPr="00740E87" w:rsidSect="0044634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-919" w:right="710" w:bottom="821" w:left="562" w:header="374" w:footer="69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5C0457" w14:textId="77777777" w:rsidR="00CC36FF" w:rsidRDefault="00CC36FF" w:rsidP="00505F39">
      <w:r>
        <w:separator/>
      </w:r>
    </w:p>
  </w:endnote>
  <w:endnote w:type="continuationSeparator" w:id="0">
    <w:p w14:paraId="74B2C9D6" w14:textId="77777777" w:rsidR="00CC36FF" w:rsidRDefault="00CC36FF" w:rsidP="00505F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B669AB" w14:textId="77777777" w:rsidR="00446349" w:rsidRDefault="004463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4205442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859478C" w14:textId="0E990D64" w:rsidR="009E124E" w:rsidRDefault="009E124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245A1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245A1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4768B28" w14:textId="3446C19D" w:rsidR="00EB121B" w:rsidRDefault="0044634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1312" behindDoc="1" locked="1" layoutInCell="1" allowOverlap="1" wp14:anchorId="197E7137" wp14:editId="6A124CDE">
          <wp:simplePos x="0" y="0"/>
          <wp:positionH relativeFrom="page">
            <wp:align>right</wp:align>
          </wp:positionH>
          <wp:positionV relativeFrom="page">
            <wp:posOffset>9800590</wp:posOffset>
          </wp:positionV>
          <wp:extent cx="7559040" cy="911225"/>
          <wp:effectExtent l="0" t="0" r="3810" b="3175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471"/>
                  <a:stretch/>
                </pic:blipFill>
                <pic:spPr bwMode="auto">
                  <a:xfrm>
                    <a:off x="0" y="0"/>
                    <a:ext cx="7559040" cy="911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2923A4" w14:textId="77777777" w:rsidR="00446349" w:rsidRDefault="004463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89FC9D" w14:textId="77777777" w:rsidR="00CC36FF" w:rsidRDefault="00CC36FF" w:rsidP="00505F39">
      <w:r>
        <w:separator/>
      </w:r>
    </w:p>
  </w:footnote>
  <w:footnote w:type="continuationSeparator" w:id="0">
    <w:p w14:paraId="01682B5A" w14:textId="77777777" w:rsidR="00CC36FF" w:rsidRDefault="00CC36FF" w:rsidP="00505F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20805" w14:textId="77777777" w:rsidR="00446349" w:rsidRDefault="004463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29ECFD" w14:textId="35D11D4F" w:rsidR="00446349" w:rsidRDefault="00446349" w:rsidP="00740E87">
    <w:pPr>
      <w:pStyle w:val="Header"/>
      <w:tabs>
        <w:tab w:val="clear" w:pos="4320"/>
        <w:tab w:val="clear" w:pos="8640"/>
        <w:tab w:val="left" w:pos="4116"/>
      </w:tabs>
      <w:rPr>
        <w:noProof/>
        <w:lang w:val="en-US"/>
      </w:rPr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325E430E" wp14:editId="1DE083F8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59040" cy="1571625"/>
          <wp:effectExtent l="0" t="0" r="3810" b="952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5290"/>
                  <a:stretch/>
                </pic:blipFill>
                <pic:spPr bwMode="auto">
                  <a:xfrm>
                    <a:off x="0" y="0"/>
                    <a:ext cx="7559040" cy="1571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64F798B" w14:textId="1A5893D6" w:rsidR="00446349" w:rsidRDefault="00446349" w:rsidP="00740E87">
    <w:pPr>
      <w:pStyle w:val="Header"/>
      <w:tabs>
        <w:tab w:val="clear" w:pos="4320"/>
        <w:tab w:val="clear" w:pos="8640"/>
        <w:tab w:val="left" w:pos="4116"/>
      </w:tabs>
      <w:rPr>
        <w:noProof/>
        <w:lang w:val="en-US"/>
      </w:rPr>
    </w:pPr>
  </w:p>
  <w:p w14:paraId="532C3715" w14:textId="602A0CE6" w:rsidR="00446349" w:rsidRDefault="00446349" w:rsidP="00740E87">
    <w:pPr>
      <w:pStyle w:val="Header"/>
      <w:tabs>
        <w:tab w:val="clear" w:pos="4320"/>
        <w:tab w:val="clear" w:pos="8640"/>
        <w:tab w:val="left" w:pos="4116"/>
      </w:tabs>
      <w:rPr>
        <w:noProof/>
        <w:lang w:val="en-US"/>
      </w:rPr>
    </w:pPr>
  </w:p>
  <w:p w14:paraId="483DAAD9" w14:textId="1136AB63" w:rsidR="00446349" w:rsidRDefault="00446349" w:rsidP="00740E87">
    <w:pPr>
      <w:pStyle w:val="Header"/>
      <w:tabs>
        <w:tab w:val="clear" w:pos="4320"/>
        <w:tab w:val="clear" w:pos="8640"/>
        <w:tab w:val="left" w:pos="4116"/>
      </w:tabs>
      <w:rPr>
        <w:noProof/>
        <w:lang w:val="en-US"/>
      </w:rPr>
    </w:pPr>
  </w:p>
  <w:p w14:paraId="7959B793" w14:textId="77777777" w:rsidR="00446349" w:rsidRDefault="00446349" w:rsidP="00740E87">
    <w:pPr>
      <w:pStyle w:val="Header"/>
      <w:tabs>
        <w:tab w:val="clear" w:pos="4320"/>
        <w:tab w:val="clear" w:pos="8640"/>
        <w:tab w:val="left" w:pos="4116"/>
      </w:tabs>
      <w:rPr>
        <w:noProof/>
        <w:lang w:val="en-US"/>
      </w:rPr>
    </w:pPr>
  </w:p>
  <w:p w14:paraId="36629CDA" w14:textId="2C894432" w:rsidR="00A0406B" w:rsidRDefault="00740E87" w:rsidP="00740E87">
    <w:pPr>
      <w:pStyle w:val="Header"/>
      <w:tabs>
        <w:tab w:val="clear" w:pos="4320"/>
        <w:tab w:val="clear" w:pos="8640"/>
        <w:tab w:val="left" w:pos="4116"/>
      </w:tabs>
      <w:rPr>
        <w:noProof/>
        <w:lang w:val="en-US"/>
      </w:rPr>
    </w:pPr>
    <w:r>
      <w:rPr>
        <w:noProof/>
        <w:lang w:val="en-US"/>
      </w:rPr>
      <w:t xml:space="preserve">      </w:t>
    </w:r>
    <w:r>
      <w:rPr>
        <w:noProof/>
        <w:lang w:val="en-US"/>
      </w:rPr>
      <w:tab/>
    </w:r>
  </w:p>
  <w:p w14:paraId="69EC5CFE" w14:textId="617C5E2E" w:rsidR="00740E87" w:rsidRDefault="00740E87">
    <w:pPr>
      <w:pStyle w:val="Header"/>
      <w:rPr>
        <w:noProof/>
        <w:lang w:val="en-US"/>
      </w:rPr>
    </w:pPr>
    <w:r>
      <w:rPr>
        <w:noProof/>
        <w:lang w:val="en-US"/>
      </w:rPr>
      <w:t xml:space="preserve">      </w:t>
    </w:r>
  </w:p>
  <w:p w14:paraId="4EA06207" w14:textId="41DC2C1C" w:rsidR="00740E87" w:rsidRDefault="00740E87">
    <w:pPr>
      <w:pStyle w:val="Header"/>
    </w:pPr>
  </w:p>
  <w:p w14:paraId="002829FF" w14:textId="77777777" w:rsidR="00437693" w:rsidRDefault="00437693" w:rsidP="00D92B93">
    <w:pPr>
      <w:pStyle w:val="NormalParagraphStyle"/>
      <w:spacing w:after="17" w:line="196" w:lineRule="exact"/>
      <w:ind w:right="11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432DFC" w14:textId="77777777" w:rsidR="00446349" w:rsidRDefault="004463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A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AU" w:vendorID="64" w:dllVersion="0" w:nlCheck="1" w:checkStyle="0"/>
  <w:activeWritingStyle w:appName="MSWord" w:lang="en-AU" w:vendorID="64" w:dllVersion="131078" w:nlCheck="1" w:checkStyle="1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Nza2NDexMDM2NjVU0lEKTi0uzszPAykwNKoFAHz/+HYtAAAA"/>
  </w:docVars>
  <w:rsids>
    <w:rsidRoot w:val="00E146E2"/>
    <w:rsid w:val="000128B5"/>
    <w:rsid w:val="0002015E"/>
    <w:rsid w:val="00023E8D"/>
    <w:rsid w:val="000348DB"/>
    <w:rsid w:val="000B1444"/>
    <w:rsid w:val="000B1776"/>
    <w:rsid w:val="000B407D"/>
    <w:rsid w:val="00115C1B"/>
    <w:rsid w:val="00142AC6"/>
    <w:rsid w:val="001475C0"/>
    <w:rsid w:val="00156763"/>
    <w:rsid w:val="00156E41"/>
    <w:rsid w:val="00160C89"/>
    <w:rsid w:val="00171E0F"/>
    <w:rsid w:val="00194F4D"/>
    <w:rsid w:val="001A4CA0"/>
    <w:rsid w:val="001B1CE5"/>
    <w:rsid w:val="00214C37"/>
    <w:rsid w:val="00222848"/>
    <w:rsid w:val="002344D0"/>
    <w:rsid w:val="00245A19"/>
    <w:rsid w:val="002C456E"/>
    <w:rsid w:val="002F116A"/>
    <w:rsid w:val="00314266"/>
    <w:rsid w:val="003152AA"/>
    <w:rsid w:val="003B1D97"/>
    <w:rsid w:val="003B568A"/>
    <w:rsid w:val="003C5DE6"/>
    <w:rsid w:val="003F6166"/>
    <w:rsid w:val="00437693"/>
    <w:rsid w:val="00446349"/>
    <w:rsid w:val="004728F1"/>
    <w:rsid w:val="004E0A88"/>
    <w:rsid w:val="00500444"/>
    <w:rsid w:val="00502911"/>
    <w:rsid w:val="00505F39"/>
    <w:rsid w:val="0051017F"/>
    <w:rsid w:val="00547548"/>
    <w:rsid w:val="005B2926"/>
    <w:rsid w:val="005E54AA"/>
    <w:rsid w:val="00604358"/>
    <w:rsid w:val="00606CBD"/>
    <w:rsid w:val="0061397E"/>
    <w:rsid w:val="006811CA"/>
    <w:rsid w:val="006848FF"/>
    <w:rsid w:val="006B0AD7"/>
    <w:rsid w:val="006C0FCC"/>
    <w:rsid w:val="006C2A80"/>
    <w:rsid w:val="006F5C09"/>
    <w:rsid w:val="0071136C"/>
    <w:rsid w:val="00713163"/>
    <w:rsid w:val="00725C29"/>
    <w:rsid w:val="00740E87"/>
    <w:rsid w:val="00753EE4"/>
    <w:rsid w:val="007D1E45"/>
    <w:rsid w:val="007E3141"/>
    <w:rsid w:val="008369B1"/>
    <w:rsid w:val="008856EA"/>
    <w:rsid w:val="008A0C3D"/>
    <w:rsid w:val="008A183B"/>
    <w:rsid w:val="008A2E0E"/>
    <w:rsid w:val="008E13DD"/>
    <w:rsid w:val="00920F9A"/>
    <w:rsid w:val="00924710"/>
    <w:rsid w:val="0096360B"/>
    <w:rsid w:val="00991EA0"/>
    <w:rsid w:val="009A65D1"/>
    <w:rsid w:val="009D562D"/>
    <w:rsid w:val="009E124E"/>
    <w:rsid w:val="00A0406B"/>
    <w:rsid w:val="00A25387"/>
    <w:rsid w:val="00A26E1D"/>
    <w:rsid w:val="00AD2AB8"/>
    <w:rsid w:val="00B50EAE"/>
    <w:rsid w:val="00B73808"/>
    <w:rsid w:val="00B77B88"/>
    <w:rsid w:val="00BF3F03"/>
    <w:rsid w:val="00C35305"/>
    <w:rsid w:val="00C87CE9"/>
    <w:rsid w:val="00C92FC0"/>
    <w:rsid w:val="00CC36FF"/>
    <w:rsid w:val="00CC4D8D"/>
    <w:rsid w:val="00CC5A04"/>
    <w:rsid w:val="00CE6943"/>
    <w:rsid w:val="00CF00B4"/>
    <w:rsid w:val="00CF2055"/>
    <w:rsid w:val="00D41C41"/>
    <w:rsid w:val="00D51111"/>
    <w:rsid w:val="00D54F2C"/>
    <w:rsid w:val="00D87C7F"/>
    <w:rsid w:val="00D92B93"/>
    <w:rsid w:val="00DB1C89"/>
    <w:rsid w:val="00DC0C1A"/>
    <w:rsid w:val="00E146E2"/>
    <w:rsid w:val="00EA4754"/>
    <w:rsid w:val="00EB121B"/>
    <w:rsid w:val="00EC5FBF"/>
    <w:rsid w:val="00ED1905"/>
    <w:rsid w:val="00ED39EF"/>
    <w:rsid w:val="00ED6130"/>
    <w:rsid w:val="00F22C92"/>
    <w:rsid w:val="00F57730"/>
    <w:rsid w:val="00F70BE4"/>
    <w:rsid w:val="00FC24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oNotEmbedSmartTags/>
  <w:decimalSymbol w:val="."/>
  <w:listSeparator w:val=","/>
  <w14:docId w14:val="44E1BA89"/>
  <w15:docId w15:val="{0BBE21B3-F8FE-4170-8540-ACDAF4621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80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5C1B"/>
    <w:pPr>
      <w:keepNext/>
      <w:autoSpaceDE w:val="0"/>
      <w:autoSpaceDN w:val="0"/>
      <w:spacing w:before="120"/>
      <w:ind w:right="811"/>
      <w:outlineLvl w:val="0"/>
    </w:pPr>
    <w:rPr>
      <w:rFonts w:ascii="Cambria" w:hAnsi="Cambria"/>
      <w:b/>
      <w:bCs/>
      <w:kern w:val="32"/>
      <w:sz w:val="32"/>
      <w:szCs w:val="32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27F0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27F04"/>
    <w:pPr>
      <w:tabs>
        <w:tab w:val="center" w:pos="4320"/>
        <w:tab w:val="right" w:pos="8640"/>
      </w:tabs>
    </w:pPr>
  </w:style>
  <w:style w:type="paragraph" w:customStyle="1" w:styleId="NormalParagraphStyle">
    <w:name w:val="NormalParagraphStyle"/>
    <w:basedOn w:val="Normal"/>
    <w:rsid w:val="00327F04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/>
      <w:color w:val="000000"/>
      <w:lang w:val="en-GB"/>
    </w:rPr>
  </w:style>
  <w:style w:type="character" w:styleId="Hyperlink">
    <w:name w:val="Hyperlink"/>
    <w:basedOn w:val="DefaultParagraphFont"/>
    <w:uiPriority w:val="99"/>
    <w:unhideWhenUsed/>
    <w:rsid w:val="002F116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C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C1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15C1B"/>
    <w:rPr>
      <w:rFonts w:ascii="Cambria" w:hAnsi="Cambria"/>
      <w:b/>
      <w:bCs/>
      <w:kern w:val="32"/>
      <w:sz w:val="32"/>
      <w:szCs w:val="32"/>
      <w:lang w:val="x-none"/>
    </w:rPr>
  </w:style>
  <w:style w:type="paragraph" w:styleId="BlockText">
    <w:name w:val="Block Text"/>
    <w:basedOn w:val="Normal"/>
    <w:rsid w:val="00115C1B"/>
    <w:pPr>
      <w:autoSpaceDE w:val="0"/>
      <w:autoSpaceDN w:val="0"/>
      <w:spacing w:before="120"/>
      <w:ind w:left="284" w:right="811" w:hanging="284"/>
    </w:pPr>
    <w:rPr>
      <w:rFonts w:eastAsia="SimSun"/>
      <w:sz w:val="20"/>
      <w:szCs w:val="20"/>
    </w:rPr>
  </w:style>
  <w:style w:type="table" w:styleId="TableGrid">
    <w:name w:val="Table Grid"/>
    <w:basedOn w:val="TableNormal"/>
    <w:uiPriority w:val="59"/>
    <w:rsid w:val="00115C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semiHidden/>
    <w:rsid w:val="000B407D"/>
    <w:pPr>
      <w:autoSpaceDE w:val="0"/>
      <w:autoSpaceDN w:val="0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0B407D"/>
    <w:rPr>
      <w:rFonts w:ascii="Arial" w:hAnsi="Arial" w:cs="Arial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A0406B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26E1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6E1D"/>
    <w:pPr>
      <w:autoSpaceDE/>
      <w:autoSpaceDN/>
    </w:pPr>
    <w:rPr>
      <w:rFonts w:ascii="Times New Roman" w:hAnsi="Times New Roman" w:cs="Times New Roman"/>
      <w:b/>
      <w:bCs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6E1D"/>
    <w:rPr>
      <w:rFonts w:ascii="Arial" w:hAnsi="Arial" w:cs="Arial"/>
      <w:b/>
      <w:bCs/>
      <w:lang w:val="en-GB"/>
    </w:rPr>
  </w:style>
  <w:style w:type="character" w:styleId="Strong">
    <w:name w:val="Strong"/>
    <w:basedOn w:val="DefaultParagraphFont"/>
    <w:uiPriority w:val="22"/>
    <w:qFormat/>
    <w:rsid w:val="003C5DE6"/>
    <w:rPr>
      <w:rFonts w:cs="Times New Roman"/>
      <w:b/>
      <w:bCs/>
    </w:rPr>
  </w:style>
  <w:style w:type="character" w:styleId="PlaceholderText">
    <w:name w:val="Placeholder Text"/>
    <w:basedOn w:val="DefaultParagraphFont"/>
    <w:uiPriority w:val="99"/>
    <w:semiHidden/>
    <w:rsid w:val="003C5DE6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EB121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CFD8F34D40B4BC19159AFBC97B79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BB4E9-F270-494F-9DFE-52A6F834C0A1}"/>
      </w:docPartPr>
      <w:docPartBody>
        <w:p w:rsidR="007572BB" w:rsidRDefault="00A34992" w:rsidP="00A34992">
          <w:pPr>
            <w:pStyle w:val="FCFD8F34D40B4BC19159AFBC97B799F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FA33C0BB2B147E39547DE2E44C38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42981-2714-4E35-8A23-9AA84874290E}"/>
      </w:docPartPr>
      <w:docPartBody>
        <w:p w:rsidR="007572BB" w:rsidRDefault="00A34992" w:rsidP="00A34992">
          <w:pPr>
            <w:pStyle w:val="6FA33C0BB2B147E39547DE2E44C38B9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DE601457FF54E04804977CC38370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734BB-CEC2-40DC-B78A-2A6DF3EBC732}"/>
      </w:docPartPr>
      <w:docPartBody>
        <w:p w:rsidR="007572BB" w:rsidRDefault="00A34992" w:rsidP="00A34992">
          <w:pPr>
            <w:pStyle w:val="FDE601457FF54E04804977CC383704D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541603D4BA5461AA147C59AD58C3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7AB5C-654A-41E7-9CCA-CA98E70DDD10}"/>
      </w:docPartPr>
      <w:docPartBody>
        <w:p w:rsidR="007572BB" w:rsidRDefault="00A34992" w:rsidP="00A34992">
          <w:pPr>
            <w:pStyle w:val="6541603D4BA5461AA147C59AD58C3B2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83FE61D97D345CEBF2032DA07D47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03FAD-9A28-42D7-B3BD-7EFAC3428A4C}"/>
      </w:docPartPr>
      <w:docPartBody>
        <w:p w:rsidR="007572BB" w:rsidRDefault="00A34992" w:rsidP="00A34992">
          <w:pPr>
            <w:pStyle w:val="483FE61D97D345CEBF2032DA07D4783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F0BD9E4E3FA4007B2D52163FCFAD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88B87-E0B4-4D9E-BDD6-E918C5B15CE4}"/>
      </w:docPartPr>
      <w:docPartBody>
        <w:p w:rsidR="007572BB" w:rsidRDefault="00A34992" w:rsidP="00A34992">
          <w:pPr>
            <w:pStyle w:val="7F0BD9E4E3FA4007B2D52163FCFAD6C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64A51175F1A4BCA9B345251C6F26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FEA97-95E5-4542-B4F2-CC7AE3B548E5}"/>
      </w:docPartPr>
      <w:docPartBody>
        <w:p w:rsidR="007572BB" w:rsidRDefault="00A34992" w:rsidP="00A34992">
          <w:pPr>
            <w:pStyle w:val="B64A51175F1A4BCA9B345251C6F261E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E98FFE941934DEABA9C35AB52575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2FF1A-4A3E-4282-8489-2B25B524E6C4}"/>
      </w:docPartPr>
      <w:docPartBody>
        <w:p w:rsidR="007572BB" w:rsidRDefault="00A34992" w:rsidP="00A34992">
          <w:pPr>
            <w:pStyle w:val="9E98FFE941934DEABA9C35AB5257526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8B17957898844D3B052940C622EB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49E8C-5C16-4918-A98A-2FF723CD1B9D}"/>
      </w:docPartPr>
      <w:docPartBody>
        <w:p w:rsidR="007572BB" w:rsidRDefault="00A34992" w:rsidP="00A34992">
          <w:pPr>
            <w:pStyle w:val="78B17957898844D3B052940C622EB20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50C69D864B84A9491ECB79800E5A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C8A94-D196-49D7-BEF8-26F5868B8433}"/>
      </w:docPartPr>
      <w:docPartBody>
        <w:p w:rsidR="007572BB" w:rsidRDefault="00A34992" w:rsidP="00A34992">
          <w:pPr>
            <w:pStyle w:val="550C69D864B84A9491ECB79800E5A81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9AC7952392E4EBE8B96C4D05669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6226F-C3E6-43B7-B48A-5AC0AC51F2DE}"/>
      </w:docPartPr>
      <w:docPartBody>
        <w:p w:rsidR="007572BB" w:rsidRDefault="00A34992" w:rsidP="00A34992">
          <w:pPr>
            <w:pStyle w:val="69AC7952392E4EBE8B96C4D05669C13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9080BCEE40A41ECB860E20E456C7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E525E-6ACF-4FA0-9244-668F17CA3D69}"/>
      </w:docPartPr>
      <w:docPartBody>
        <w:p w:rsidR="007572BB" w:rsidRDefault="00A34992" w:rsidP="00A34992">
          <w:pPr>
            <w:pStyle w:val="19080BCEE40A41ECB860E20E456C7C8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245FFB614A14B678F745503ACE55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5C22D-72B6-4BED-A8E9-547997EAC05C}"/>
      </w:docPartPr>
      <w:docPartBody>
        <w:p w:rsidR="007572BB" w:rsidRDefault="00A34992" w:rsidP="00A34992">
          <w:pPr>
            <w:pStyle w:val="C245FFB614A14B678F745503ACE5525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D8B1D2A341F4CA4A0B25605748B7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9CF96-A803-40DF-BE59-F8AA5EBE588B}"/>
      </w:docPartPr>
      <w:docPartBody>
        <w:p w:rsidR="007572BB" w:rsidRDefault="00A34992" w:rsidP="00A34992">
          <w:pPr>
            <w:pStyle w:val="7D8B1D2A341F4CA4A0B25605748B72A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2760FBF89384A3E81FEA1923CB96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FF5CD-D0BA-4C1C-B024-A706756C8747}"/>
      </w:docPartPr>
      <w:docPartBody>
        <w:p w:rsidR="007572BB" w:rsidRDefault="00A34992" w:rsidP="00A34992">
          <w:pPr>
            <w:pStyle w:val="C2760FBF89384A3E81FEA1923CB96C5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0E6CF59A97F4DFCB5A5F2A583CB4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54AEE-3624-4242-A8C7-9FB5A63B8FF7}"/>
      </w:docPartPr>
      <w:docPartBody>
        <w:p w:rsidR="007572BB" w:rsidRDefault="00A34992" w:rsidP="00A34992">
          <w:pPr>
            <w:pStyle w:val="30E6CF59A97F4DFCB5A5F2A583CB48D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AE1690482EA4C1EA28A6469BB631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C3F94-D42B-4EDA-950D-9DCA26D92411}"/>
      </w:docPartPr>
      <w:docPartBody>
        <w:p w:rsidR="007572BB" w:rsidRDefault="00A34992" w:rsidP="00A34992">
          <w:pPr>
            <w:pStyle w:val="5AE1690482EA4C1EA28A6469BB631D9B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12ED7500460C4A029B6103C5E4F55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1DF9-7622-450C-B70A-05880A883003}"/>
      </w:docPartPr>
      <w:docPartBody>
        <w:p w:rsidR="00885A53" w:rsidRDefault="0015586A" w:rsidP="0015586A">
          <w:pPr>
            <w:pStyle w:val="12ED7500460C4A029B6103C5E4F55CC8"/>
          </w:pPr>
          <w:r w:rsidRPr="000D735D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34992"/>
    <w:rsid w:val="0015586A"/>
    <w:rsid w:val="0017132C"/>
    <w:rsid w:val="0040583D"/>
    <w:rsid w:val="00647E8B"/>
    <w:rsid w:val="006611D3"/>
    <w:rsid w:val="007572BB"/>
    <w:rsid w:val="00885A53"/>
    <w:rsid w:val="00945C4E"/>
    <w:rsid w:val="00A34992"/>
    <w:rsid w:val="00BD6C97"/>
    <w:rsid w:val="00C31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586A"/>
    <w:rPr>
      <w:color w:val="808080"/>
    </w:rPr>
  </w:style>
  <w:style w:type="paragraph" w:customStyle="1" w:styleId="FCFD8F34D40B4BC19159AFBC97B799F9">
    <w:name w:val="FCFD8F34D40B4BC19159AFBC97B799F9"/>
    <w:rsid w:val="00A34992"/>
  </w:style>
  <w:style w:type="paragraph" w:customStyle="1" w:styleId="6FA33C0BB2B147E39547DE2E44C38B98">
    <w:name w:val="6FA33C0BB2B147E39547DE2E44C38B98"/>
    <w:rsid w:val="00A34992"/>
  </w:style>
  <w:style w:type="paragraph" w:customStyle="1" w:styleId="FDE601457FF54E04804977CC383704D9">
    <w:name w:val="FDE601457FF54E04804977CC383704D9"/>
    <w:rsid w:val="00A34992"/>
  </w:style>
  <w:style w:type="paragraph" w:customStyle="1" w:styleId="6541603D4BA5461AA147C59AD58C3B2B">
    <w:name w:val="6541603D4BA5461AA147C59AD58C3B2B"/>
    <w:rsid w:val="00A34992"/>
  </w:style>
  <w:style w:type="paragraph" w:customStyle="1" w:styleId="483FE61D97D345CEBF2032DA07D47835">
    <w:name w:val="483FE61D97D345CEBF2032DA07D47835"/>
    <w:rsid w:val="00A34992"/>
  </w:style>
  <w:style w:type="paragraph" w:customStyle="1" w:styleId="7F0BD9E4E3FA4007B2D52163FCFAD6C1">
    <w:name w:val="7F0BD9E4E3FA4007B2D52163FCFAD6C1"/>
    <w:rsid w:val="00A34992"/>
  </w:style>
  <w:style w:type="paragraph" w:customStyle="1" w:styleId="B64A51175F1A4BCA9B345251C6F261EB">
    <w:name w:val="B64A51175F1A4BCA9B345251C6F261EB"/>
    <w:rsid w:val="00A34992"/>
  </w:style>
  <w:style w:type="paragraph" w:customStyle="1" w:styleId="9E98FFE941934DEABA9C35AB52575268">
    <w:name w:val="9E98FFE941934DEABA9C35AB52575268"/>
    <w:rsid w:val="00A34992"/>
  </w:style>
  <w:style w:type="paragraph" w:customStyle="1" w:styleId="78B17957898844D3B052940C622EB20D">
    <w:name w:val="78B17957898844D3B052940C622EB20D"/>
    <w:rsid w:val="00A34992"/>
  </w:style>
  <w:style w:type="paragraph" w:customStyle="1" w:styleId="550C69D864B84A9491ECB79800E5A81E">
    <w:name w:val="550C69D864B84A9491ECB79800E5A81E"/>
    <w:rsid w:val="00A34992"/>
  </w:style>
  <w:style w:type="paragraph" w:customStyle="1" w:styleId="69AC7952392E4EBE8B96C4D05669C134">
    <w:name w:val="69AC7952392E4EBE8B96C4D05669C134"/>
    <w:rsid w:val="00A34992"/>
  </w:style>
  <w:style w:type="paragraph" w:customStyle="1" w:styleId="19080BCEE40A41ECB860E20E456C7C80">
    <w:name w:val="19080BCEE40A41ECB860E20E456C7C80"/>
    <w:rsid w:val="00A34992"/>
  </w:style>
  <w:style w:type="paragraph" w:customStyle="1" w:styleId="C245FFB614A14B678F745503ACE5525B">
    <w:name w:val="C245FFB614A14B678F745503ACE5525B"/>
    <w:rsid w:val="00A34992"/>
  </w:style>
  <w:style w:type="paragraph" w:customStyle="1" w:styleId="7D8B1D2A341F4CA4A0B25605748B72A0">
    <w:name w:val="7D8B1D2A341F4CA4A0B25605748B72A0"/>
    <w:rsid w:val="00A34992"/>
  </w:style>
  <w:style w:type="paragraph" w:customStyle="1" w:styleId="C2760FBF89384A3E81FEA1923CB96C56">
    <w:name w:val="C2760FBF89384A3E81FEA1923CB96C56"/>
    <w:rsid w:val="00A34992"/>
  </w:style>
  <w:style w:type="paragraph" w:customStyle="1" w:styleId="30E6CF59A97F4DFCB5A5F2A583CB48D8">
    <w:name w:val="30E6CF59A97F4DFCB5A5F2A583CB48D8"/>
    <w:rsid w:val="00A34992"/>
  </w:style>
  <w:style w:type="paragraph" w:customStyle="1" w:styleId="5AE1690482EA4C1EA28A6469BB631D9B">
    <w:name w:val="5AE1690482EA4C1EA28A6469BB631D9B"/>
    <w:rsid w:val="00A34992"/>
  </w:style>
  <w:style w:type="paragraph" w:customStyle="1" w:styleId="12ED7500460C4A029B6103C5E4F55CC8">
    <w:name w:val="12ED7500460C4A029B6103C5E4F55CC8"/>
    <w:rsid w:val="001558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79755C58A654994DA50D59E1B4BA1" ma:contentTypeVersion="5" ma:contentTypeDescription="Create a new document." ma:contentTypeScope="" ma:versionID="84b3d4ccd4bd24034ae6f919582de59e">
  <xsd:schema xmlns:xsd="http://www.w3.org/2001/XMLSchema" xmlns:xs="http://www.w3.org/2001/XMLSchema" xmlns:p="http://schemas.microsoft.com/office/2006/metadata/properties" xmlns:ns2="b59b349c-81c5-48ff-81d6-c576acb00b6d" targetNamespace="http://schemas.microsoft.com/office/2006/metadata/properties" ma:root="true" ma:fieldsID="44fa96b7bfa1f0cc6941ef717af5df58" ns2:_="">
    <xsd:import namespace="b59b349c-81c5-48ff-81d6-c576acb00b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b349c-81c5-48ff-81d6-c576acb00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1758D6-9477-4C8F-8F40-3AC6144ECC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929DDE-BF14-43F0-94FD-1DDC5E4E9C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9b349c-81c5-48ff-81d6-c576acb00b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839AF1-8A81-4784-A97B-D661A83DB7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England</Company>
  <LinksUpToDate>false</LinksUpToDate>
  <CharactersWithSpaces>1089</CharactersWithSpaces>
  <SharedDoc>false</SharedDoc>
  <HLinks>
    <vt:vector size="12" baseType="variant">
      <vt:variant>
        <vt:i4>4390994</vt:i4>
      </vt:variant>
      <vt:variant>
        <vt:i4>-1</vt:i4>
      </vt:variant>
      <vt:variant>
        <vt:i4>2055</vt:i4>
      </vt:variant>
      <vt:variant>
        <vt:i4>1</vt:i4>
      </vt:variant>
      <vt:variant>
        <vt:lpwstr>GREEN AND WHITE ON BLACK</vt:lpwstr>
      </vt:variant>
      <vt:variant>
        <vt:lpwstr/>
      </vt:variant>
      <vt:variant>
        <vt:i4>2293782</vt:i4>
      </vt:variant>
      <vt:variant>
        <vt:i4>-1</vt:i4>
      </vt:variant>
      <vt:variant>
        <vt:i4>2061</vt:i4>
      </vt:variant>
      <vt:variant>
        <vt:i4>1</vt:i4>
      </vt:variant>
      <vt:variant>
        <vt:lpwstr>LETTERHEAD HEADER-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Watson</dc:creator>
  <cp:lastModifiedBy>Shagufta Hussain</cp:lastModifiedBy>
  <cp:revision>7</cp:revision>
  <cp:lastPrinted>2009-11-22T23:55:00Z</cp:lastPrinted>
  <dcterms:created xsi:type="dcterms:W3CDTF">2020-12-06T10:45:00Z</dcterms:created>
  <dcterms:modified xsi:type="dcterms:W3CDTF">2021-02-17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79755C58A654994DA50D59E1B4BA1</vt:lpwstr>
  </property>
</Properties>
</file>